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France</w:t>
      </w:r>
      <w:r>
        <w:t xml:space="preserve"> </w:t>
      </w:r>
      <w:r>
        <w:t xml:space="preserve">Lyon</w:t>
      </w:r>
    </w:p>
    <w:bookmarkStart w:id="25" w:name="Xe5228c041743954841dc52f04ab3ed4d3895967"/>
    <w:p>
      <w:pPr>
        <w:pStyle w:val="Heading1"/>
      </w:pPr>
      <w:r>
        <w:t xml:space="preserve">Cover Letter for Professor Position in France Lyon</w:t>
      </w:r>
    </w:p>
    <w:p>
      <w:pPr>
        <w:pStyle w:val="FirstParagraph"/>
      </w:pPr>
      <w:r>
        <w:t xml:space="preserve">Dear [Hiring Committee/Dean's Name],</w:t>
      </w:r>
    </w:p>
    <w:p>
      <w:pPr>
        <w:pStyle w:val="BodyText"/>
      </w:pPr>
      <w:r>
        <w:t xml:space="preserve">I am writing to express my enthusiastic interest in the Professor position at [University Name] in Lyon, France. As a dedicated academic with a passion for advancing knowledge and fostering intellectual growth, I am eager to contribute my expertise, research accomplishments, and teaching philosophy to an institution renowned for its academic excellence and vibrant cultural landscape. Lyon, as a hub of innovation and tradition in France, offers an inspiring environment where my career as a Professor can align with the university’s mission to cultivate cutting-edge research and exceptional educational experiences.</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higher education, I have developed a robust academic profile that spans [specific field, e.g., "Environmental Science," "Literature," or "Computer Engineering"]. My doctoral work at [Your PhD Institution] and subsequent postdoctoral research at [Previous Institution] have equipped me with the analytical rigor and interdisciplinary perspective necessary to thrive in a dynamic academic setting like Lyon. As a Professor, I have consistently emphasized mentorship, innovation, and collaboration, whether in designing curricula, leading research projects, or engaging with diverse student populations.</w:t>
      </w:r>
    </w:p>
    <w:p>
      <w:pPr>
        <w:pStyle w:val="BodyText"/>
      </w:pPr>
      <w:r>
        <w:t xml:space="preserve">At [Current Institution], I have served as a [Your Title], where I taught courses such as [list 1-2 courses] and published extensively in top-tier journals like [Journal Names]. My research on [specific topic] has been recognized through grants from organizations such as [Funding Body], and I have presented my findings at international conferences, including those hosted in Europe. These experiences have deepened my understanding of global academic trends, which I believe aligns seamlessly with the goals of a French university in Lyon that values both local and international perspectives.</w:t>
      </w:r>
    </w:p>
    <w:bookmarkEnd w:id="20"/>
    <w:bookmarkStart w:id="21" w:name="research-expertise-and-contributions"/>
    <w:p>
      <w:pPr>
        <w:pStyle w:val="Heading2"/>
      </w:pPr>
      <w:r>
        <w:t xml:space="preserve">Research Expertise and Contributions</w:t>
      </w:r>
    </w:p>
    <w:p>
      <w:pPr>
        <w:pStyle w:val="FirstParagraph"/>
      </w:pPr>
      <w:r>
        <w:t xml:space="preserve">A core aspect of my identity as a Professor is my commitment to advancing knowledge through rigorous research. My current work focuses on [briefly describe your research area], an interdisciplinary field that bridges [relevant disciplines]. For instance, my recent project on [specific project name] has explored [key findings or impact], which I believe could resonate with the academic priorities of Lyon’s institutions, known for their strengths in [mention relevant areas, e.g., "urban studies," "biotechnology," or "humanities"].</w:t>
      </w:r>
    </w:p>
    <w:p>
      <w:pPr>
        <w:pStyle w:val="BodyText"/>
      </w:pPr>
      <w:r>
        <w:t xml:space="preserve">In France, where the intersection of tradition and innovation is a hallmark of its academic culture, I am particularly drawn to opportunities that encourage cross-border collaboration. Lyon’s status as a center for [specific industry, cultural movement, or research focus] makes it an ideal location for expanding my work through partnerships with local institutions and industries. My ability to secure funding and lead multidisciplinary teams would enable me to contribute meaningfully to the university’s research ecosystem while fostering a culture of inquiry that benefits both students and faculty.</w:t>
      </w:r>
    </w:p>
    <w:bookmarkEnd w:id="21"/>
    <w:bookmarkStart w:id="22" w:name="Xf456869d6a32060b4258ba8a2427ca933059bca"/>
    <w:p>
      <w:pPr>
        <w:pStyle w:val="Heading2"/>
      </w:pPr>
      <w:r>
        <w:t xml:space="preserve">Teaching Philosophy and Student Engagement</w:t>
      </w:r>
    </w:p>
    <w:p>
      <w:pPr>
        <w:pStyle w:val="FirstParagraph"/>
      </w:pPr>
      <w:r>
        <w:t xml:space="preserve">As a Professor, I view teaching as a transformative process that empowers students to think critically, innovate, and engage with global challenges. My pedagogical approach emphasizes active learning, real-world applications, and inclusivity. For example, in my course on [course name], I integrate case studies from France and other European contexts to help students connect theoretical concepts with practical solutions. This aligns with the mission of Lyon’s universities, which prioritize preparing graduates who are not only academically proficient but also socially conscious and globally aware.</w:t>
      </w:r>
    </w:p>
    <w:p>
      <w:pPr>
        <w:pStyle w:val="BodyText"/>
      </w:pPr>
      <w:r>
        <w:t xml:space="preserve">I am particularly excited about the opportunity to teach in France Lyon, where the city’s rich history and modern dynamism provide a unique backdrop for educational exploration. Whether through fieldwork in Lyon’s historic districts or collaboration with local organizations, I aim to create learning experiences that reflect the city’s cultural and intellectual vibrancy. My goal is to inspire students to become lifelong learners who contribute meaningfully to their communities, both within France and beyond.</w:t>
      </w:r>
    </w:p>
    <w:bookmarkEnd w:id="22"/>
    <w:bookmarkStart w:id="23" w:name="commitment-to-the-academic-community"/>
    <w:p>
      <w:pPr>
        <w:pStyle w:val="Heading2"/>
      </w:pPr>
      <w:r>
        <w:t xml:space="preserve">Commitment to the Academic Community</w:t>
      </w:r>
    </w:p>
    <w:p>
      <w:pPr>
        <w:pStyle w:val="FirstParagraph"/>
      </w:pPr>
      <w:r>
        <w:t xml:space="preserve">Beyond research and teaching, I am deeply committed to fostering a collaborative academic community. As a Professor, I have served on numerous committees, organized workshops, and mentored junior faculty members. In Lyon, I would seek to build bridges between departments, engage with local stakeholders, and contribute to initiatives that enhance the university’s reputation as a leader in [specific field]. My ability to communicate effectively in multiple languages—including French—would further enable me to connect with students, colleagues, and partners across diverse backgrounds.</w:t>
      </w:r>
    </w:p>
    <w:p>
      <w:pPr>
        <w:pStyle w:val="BodyText"/>
      </w:pPr>
      <w:r>
        <w:t xml:space="preserve">Lyon’s academic environment is characterized by its emphasis on innovation, diversity, and excellence. As a Professor here, I would bring not only my technical expertise but also a passion for collaboration and a dedication to advancing the university’s mission. I am particularly drawn to Lyon’s role as a cultural and intellectual crossroads, where ideas from across Europe converge. This dynamic setting would provide an ideal platform for me to grow professionally while making meaningful contributions to the institution.</w:t>
      </w:r>
    </w:p>
    <w:bookmarkEnd w:id="23"/>
    <w:bookmarkStart w:id="24" w:name="conclusion"/>
    <w:p>
      <w:pPr>
        <w:pStyle w:val="Heading2"/>
      </w:pPr>
      <w:r>
        <w:t xml:space="preserve">Conclusion</w:t>
      </w:r>
    </w:p>
    <w:p>
      <w:pPr>
        <w:pStyle w:val="FirstParagraph"/>
      </w:pPr>
      <w:r>
        <w:t xml:space="preserve">In conclusion, I am confident that my qualifications, vision, and enthusiasm make me a strong candidate for the Professor position at [University Name] in Lyon. I am eager to contribute my skills and experiences to an institution that values academic rigor, cultural engagement, and innovation. Thank you for considering my application. I would be honored to discuss how I can further align my goals with those of your university.</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France Lyon</dc:title>
  <dc:creator/>
  <cp:keywords/>
  <dcterms:created xsi:type="dcterms:W3CDTF">2025-12-10T07:54:28Z</dcterms:created>
  <dcterms:modified xsi:type="dcterms:W3CDTF">2025-12-10T07:54:28Z</dcterms:modified>
</cp:coreProperties>
</file>

<file path=docProps/custom.xml><?xml version="1.0" encoding="utf-8"?>
<Properties xmlns="http://schemas.openxmlformats.org/officeDocument/2006/custom-properties" xmlns:vt="http://schemas.openxmlformats.org/officeDocument/2006/docPropsVTypes"/>
</file>